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3732D" w14:textId="2E401BF6" w:rsidR="00C926CA" w:rsidRPr="00CD4B68" w:rsidRDefault="00C926CA" w:rsidP="00C926CA">
      <w:pPr>
        <w:jc w:val="center"/>
        <w:rPr>
          <w:rFonts w:cstheme="minorHAnsi"/>
          <w:b/>
          <w:bCs/>
          <w:sz w:val="28"/>
          <w:szCs w:val="28"/>
          <w:lang w:val="tr-TR"/>
        </w:rPr>
      </w:pPr>
      <w:r w:rsidRPr="00CD4B68">
        <w:rPr>
          <w:rFonts w:cstheme="minorHAnsi"/>
          <w:b/>
          <w:bCs/>
          <w:sz w:val="28"/>
          <w:szCs w:val="28"/>
          <w:lang w:val="tr-TR"/>
        </w:rPr>
        <w:t xml:space="preserve">DIGITAL ELECTRONICS 2 LAB ASSIGNMENT </w:t>
      </w:r>
      <w:r w:rsidR="008D23BA">
        <w:rPr>
          <w:rFonts w:cstheme="minorHAnsi"/>
          <w:b/>
          <w:bCs/>
          <w:sz w:val="28"/>
          <w:szCs w:val="28"/>
          <w:lang w:val="tr-TR"/>
        </w:rPr>
        <w:t>5</w:t>
      </w:r>
    </w:p>
    <w:p w14:paraId="01F657DA" w14:textId="1DEC024A" w:rsidR="00C926CA" w:rsidRDefault="00C926CA" w:rsidP="00C926CA">
      <w:pPr>
        <w:rPr>
          <w:rFonts w:cstheme="minorHAnsi"/>
          <w:sz w:val="24"/>
          <w:szCs w:val="24"/>
          <w:lang w:val="tr-TR"/>
        </w:rPr>
      </w:pPr>
      <w:r w:rsidRPr="00CD4B68">
        <w:rPr>
          <w:rFonts w:cstheme="minorHAnsi"/>
          <w:sz w:val="24"/>
          <w:szCs w:val="24"/>
          <w:lang w:val="tr-TR"/>
        </w:rPr>
        <w:t>Name: Demirkan Korbey Baglamac</w:t>
      </w:r>
    </w:p>
    <w:p w14:paraId="47C1D373" w14:textId="71D9CB3A" w:rsidR="0063498B" w:rsidRDefault="0063498B" w:rsidP="0063498B"/>
    <w:p w14:paraId="2D95825B" w14:textId="2FD74BBE" w:rsidR="0063498B" w:rsidRDefault="0063498B" w:rsidP="0063498B">
      <w:pPr>
        <w:pStyle w:val="ListeParagraf"/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0983E7D" wp14:editId="47692D06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3323590" cy="3625850"/>
            <wp:effectExtent l="0" t="0" r="0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56" t="44905" r="57066" b="16542"/>
                    <a:stretch/>
                  </pic:blipFill>
                  <pic:spPr bwMode="auto">
                    <a:xfrm>
                      <a:off x="0" y="0"/>
                      <a:ext cx="3323590" cy="3625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5651DA" w14:textId="6A7CCE2D" w:rsidR="0063498B" w:rsidRDefault="00446D77" w:rsidP="0063498B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0AD27F" wp14:editId="7C9D92D3">
                <wp:simplePos x="0" y="0"/>
                <wp:positionH relativeFrom="column">
                  <wp:posOffset>1780540</wp:posOffset>
                </wp:positionH>
                <wp:positionV relativeFrom="paragraph">
                  <wp:posOffset>3003881</wp:posOffset>
                </wp:positionV>
                <wp:extent cx="2695493" cy="318052"/>
                <wp:effectExtent l="0" t="0" r="0" b="6350"/>
                <wp:wrapNone/>
                <wp:docPr id="83" name="Metin Kutusu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493" cy="3180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9765D4" w14:textId="6CDEAD13" w:rsidR="00446D77" w:rsidRPr="00230A2D" w:rsidRDefault="00446D77" w:rsidP="00446D77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0        0        0        </w:t>
                            </w:r>
                            <w:r w:rsidR="004039CE">
                              <w:rPr>
                                <w:lang w:val="tr-TR"/>
                              </w:rPr>
                              <w:t>0</w:t>
                            </w:r>
                            <w:r>
                              <w:rPr>
                                <w:lang w:val="tr-TR"/>
                              </w:rPr>
                              <w:t xml:space="preserve">        1        0        0         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F0AD27F" id="_x0000_t202" coordsize="21600,21600" o:spt="202" path="m,l,21600r21600,l21600,xe">
                <v:stroke joinstyle="miter"/>
                <v:path gradientshapeok="t" o:connecttype="rect"/>
              </v:shapetype>
              <v:shape id="Metin Kutusu 83" o:spid="_x0000_s1026" type="#_x0000_t202" style="position:absolute;left:0;text-align:left;margin-left:140.2pt;margin-top:236.55pt;width:212.25pt;height:25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" filled="f" stroked="f" strokeweight=".5pt">
                <v:textbox>
                  <w:txbxContent>
                    <w:p w14:paraId="0B9765D4" w14:textId="6CDEAD13" w:rsidR="00446D77" w:rsidRPr="00230A2D" w:rsidRDefault="00446D77" w:rsidP="00446D77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0        0        0        </w:t>
                      </w:r>
                      <w:r w:rsidR="004039CE">
                        <w:rPr>
                          <w:lang w:val="tr-TR"/>
                        </w:rPr>
                        <w:t>0</w:t>
                      </w:r>
                      <w:r>
                        <w:rPr>
                          <w:lang w:val="tr-TR"/>
                        </w:rPr>
                        <w:t xml:space="preserve">        1        0        0          1</w:t>
                      </w:r>
                    </w:p>
                  </w:txbxContent>
                </v:textbox>
              </v:shape>
            </w:pict>
          </mc:Fallback>
        </mc:AlternateContent>
      </w:r>
      <w:r w:rsidR="00CB397F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661B1F" wp14:editId="71074A25">
                <wp:simplePos x="0" y="0"/>
                <wp:positionH relativeFrom="column">
                  <wp:posOffset>1803400</wp:posOffset>
                </wp:positionH>
                <wp:positionV relativeFrom="paragraph">
                  <wp:posOffset>2676221</wp:posOffset>
                </wp:positionV>
                <wp:extent cx="2695493" cy="318052"/>
                <wp:effectExtent l="0" t="0" r="0" b="6350"/>
                <wp:wrapNone/>
                <wp:docPr id="82" name="Metin Kutusu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493" cy="3180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E2E56D" w14:textId="76760EDD" w:rsidR="00CB397F" w:rsidRPr="00230A2D" w:rsidRDefault="00CB397F" w:rsidP="00CB397F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0        0        0        0        0        0        0         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61B1F" id="Metin Kutusu 82" o:spid="_x0000_s1027" type="#_x0000_t202" style="position:absolute;left:0;text-align:left;margin-left:142pt;margin-top:210.75pt;width:212.25pt;height:25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" filled="f" stroked="f" strokeweight=".5pt">
                <v:textbox>
                  <w:txbxContent>
                    <w:p w14:paraId="7CE2E56D" w14:textId="76760EDD" w:rsidR="00CB397F" w:rsidRPr="00230A2D" w:rsidRDefault="00CB397F" w:rsidP="00CB397F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0        0        0        0        0        0        0          1</w:t>
                      </w:r>
                    </w:p>
                  </w:txbxContent>
                </v:textbox>
              </v:shape>
            </w:pict>
          </mc:Fallback>
        </mc:AlternateContent>
      </w:r>
      <w:r w:rsidR="00CB397F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BED2C04" wp14:editId="156AE92E">
                <wp:simplePos x="0" y="0"/>
                <wp:positionH relativeFrom="column">
                  <wp:posOffset>1796415</wp:posOffset>
                </wp:positionH>
                <wp:positionV relativeFrom="paragraph">
                  <wp:posOffset>2367280</wp:posOffset>
                </wp:positionV>
                <wp:extent cx="2694940" cy="317500"/>
                <wp:effectExtent l="0" t="0" r="0" b="6350"/>
                <wp:wrapNone/>
                <wp:docPr id="81" name="Metin Kutusu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494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C8272E" w14:textId="5E21628C" w:rsidR="001B64CA" w:rsidRPr="00230A2D" w:rsidRDefault="001B64CA" w:rsidP="001B64CA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0        0        0        1        1        1        1         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ED2C04" id="Metin Kutusu 81" o:spid="_x0000_s1028" type="#_x0000_t202" style="position:absolute;left:0;text-align:left;margin-left:141.45pt;margin-top:186.4pt;width:212.2pt;height: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" filled="f" stroked="f" strokeweight=".5pt">
                <v:textbox>
                  <w:txbxContent>
                    <w:p w14:paraId="06C8272E" w14:textId="5E21628C" w:rsidR="001B64CA" w:rsidRPr="00230A2D" w:rsidRDefault="001B64CA" w:rsidP="001B64CA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0        0        0        1        1        1        1          1</w:t>
                      </w:r>
                    </w:p>
                  </w:txbxContent>
                </v:textbox>
              </v:shape>
            </w:pict>
          </mc:Fallback>
        </mc:AlternateContent>
      </w:r>
      <w:r w:rsidR="007A5C3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461920" wp14:editId="007E16C6">
                <wp:simplePos x="0" y="0"/>
                <wp:positionH relativeFrom="column">
                  <wp:posOffset>1803400</wp:posOffset>
                </wp:positionH>
                <wp:positionV relativeFrom="paragraph">
                  <wp:posOffset>426085</wp:posOffset>
                </wp:positionV>
                <wp:extent cx="2694940" cy="317500"/>
                <wp:effectExtent l="0" t="0" r="0" b="6350"/>
                <wp:wrapNone/>
                <wp:docPr id="76" name="Metin Kutusu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494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B7489B" w14:textId="47E378CF" w:rsidR="00230A2D" w:rsidRPr="00230A2D" w:rsidRDefault="00230A2D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1        0        0        1        1        1        1         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461920" id="Metin Kutusu 76" o:spid="_x0000_s1029" type="#_x0000_t202" style="position:absolute;left:0;text-align:left;margin-left:142pt;margin-top:33.55pt;width:212.2pt;height: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" filled="f" stroked="f" strokeweight=".5pt">
                <v:textbox>
                  <w:txbxContent>
                    <w:p w14:paraId="6AB7489B" w14:textId="47E378CF" w:rsidR="00230A2D" w:rsidRPr="00230A2D" w:rsidRDefault="00230A2D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1        0        0        1        1        1        1          1</w:t>
                      </w:r>
                    </w:p>
                  </w:txbxContent>
                </v:textbox>
              </v:shape>
            </w:pict>
          </mc:Fallback>
        </mc:AlternateContent>
      </w:r>
      <w:r w:rsidR="007A5C3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8729F2" wp14:editId="237C2651">
                <wp:simplePos x="0" y="0"/>
                <wp:positionH relativeFrom="column">
                  <wp:posOffset>1804670</wp:posOffset>
                </wp:positionH>
                <wp:positionV relativeFrom="paragraph">
                  <wp:posOffset>753110</wp:posOffset>
                </wp:positionV>
                <wp:extent cx="2694940" cy="317500"/>
                <wp:effectExtent l="0" t="0" r="0" b="6350"/>
                <wp:wrapNone/>
                <wp:docPr id="77" name="Metin Kutusu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494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8C8A3C" w14:textId="268555CC" w:rsidR="005D2711" w:rsidRPr="00230A2D" w:rsidRDefault="005D2711" w:rsidP="005D2711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0        0        1        0        0        1        0         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8729F2" id="Metin Kutusu 77" o:spid="_x0000_s1030" type="#_x0000_t202" style="position:absolute;left:0;text-align:left;margin-left:142.1pt;margin-top:59.3pt;width:212.2pt;height: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" filled="f" stroked="f" strokeweight=".5pt">
                <v:textbox>
                  <w:txbxContent>
                    <w:p w14:paraId="2F8C8A3C" w14:textId="268555CC" w:rsidR="005D2711" w:rsidRPr="00230A2D" w:rsidRDefault="005D2711" w:rsidP="005D2711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0        0        1        0        0        1        0          1</w:t>
                      </w:r>
                    </w:p>
                  </w:txbxContent>
                </v:textbox>
              </v:shape>
            </w:pict>
          </mc:Fallback>
        </mc:AlternateContent>
      </w:r>
      <w:r w:rsidR="007A5C3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622D15" wp14:editId="25B1E5DB">
                <wp:simplePos x="0" y="0"/>
                <wp:positionH relativeFrom="column">
                  <wp:posOffset>1804670</wp:posOffset>
                </wp:positionH>
                <wp:positionV relativeFrom="paragraph">
                  <wp:posOffset>1405255</wp:posOffset>
                </wp:positionV>
                <wp:extent cx="2694940" cy="317500"/>
                <wp:effectExtent l="0" t="0" r="0" b="6350"/>
                <wp:wrapNone/>
                <wp:docPr id="78" name="Metin Kutusu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494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82E9F8" w14:textId="5D5A4A54" w:rsidR="005D2711" w:rsidRPr="00230A2D" w:rsidRDefault="005D2711" w:rsidP="005D2711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1        0        0        1        1        0        0         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22D15" id="Metin Kutusu 78" o:spid="_x0000_s1031" type="#_x0000_t202" style="position:absolute;left:0;text-align:left;margin-left:142.1pt;margin-top:110.65pt;width:212.2pt;height: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" filled="f" stroked="f" strokeweight=".5pt">
                <v:textbox>
                  <w:txbxContent>
                    <w:p w14:paraId="5B82E9F8" w14:textId="5D5A4A54" w:rsidR="005D2711" w:rsidRPr="00230A2D" w:rsidRDefault="005D2711" w:rsidP="005D2711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1        0        0        1        1        0        0          1</w:t>
                      </w:r>
                    </w:p>
                  </w:txbxContent>
                </v:textbox>
              </v:shape>
            </w:pict>
          </mc:Fallback>
        </mc:AlternateContent>
      </w:r>
      <w:r w:rsidR="007A5C3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7DB2F8" wp14:editId="4F2B5FE1">
                <wp:simplePos x="0" y="0"/>
                <wp:positionH relativeFrom="column">
                  <wp:posOffset>1804670</wp:posOffset>
                </wp:positionH>
                <wp:positionV relativeFrom="paragraph">
                  <wp:posOffset>1723390</wp:posOffset>
                </wp:positionV>
                <wp:extent cx="2694940" cy="317500"/>
                <wp:effectExtent l="0" t="0" r="0" b="6350"/>
                <wp:wrapNone/>
                <wp:docPr id="79" name="Metin Kutusu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494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27F86BF" w14:textId="7FBBD408" w:rsidR="007B482E" w:rsidRPr="00230A2D" w:rsidRDefault="007B482E" w:rsidP="007B482E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0        1        0        0        1        0        0         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7DB2F8" id="Metin Kutusu 79" o:spid="_x0000_s1032" type="#_x0000_t202" style="position:absolute;left:0;text-align:left;margin-left:142.1pt;margin-top:135.7pt;width:212.2pt;height: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" filled="f" stroked="f" strokeweight=".5pt">
                <v:textbox>
                  <w:txbxContent>
                    <w:p w14:paraId="427F86BF" w14:textId="7FBBD408" w:rsidR="007B482E" w:rsidRPr="00230A2D" w:rsidRDefault="007B482E" w:rsidP="007B482E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0        1        0        0        1        0        0          1</w:t>
                      </w:r>
                    </w:p>
                  </w:txbxContent>
                </v:textbox>
              </v:shape>
            </w:pict>
          </mc:Fallback>
        </mc:AlternateContent>
      </w:r>
      <w:r w:rsidR="007B482E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315291" wp14:editId="00668B6D">
                <wp:simplePos x="0" y="0"/>
                <wp:positionH relativeFrom="column">
                  <wp:posOffset>1796415</wp:posOffset>
                </wp:positionH>
                <wp:positionV relativeFrom="paragraph">
                  <wp:posOffset>2041221</wp:posOffset>
                </wp:positionV>
                <wp:extent cx="2695493" cy="318052"/>
                <wp:effectExtent l="0" t="0" r="0" b="6350"/>
                <wp:wrapNone/>
                <wp:docPr id="80" name="Metin Kutusu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493" cy="31805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AEF3D4" w14:textId="39DC5F63" w:rsidR="007B482E" w:rsidRPr="00230A2D" w:rsidRDefault="007B482E" w:rsidP="007B482E">
                            <w:pPr>
                              <w:rPr>
                                <w:lang w:val="tr-TR"/>
                              </w:rPr>
                            </w:pPr>
                            <w:r>
                              <w:rPr>
                                <w:lang w:val="tr-TR"/>
                              </w:rPr>
                              <w:t xml:space="preserve"> 0        1        0        0        0        0        0         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315291" id="Metin Kutusu 80" o:spid="_x0000_s1033" type="#_x0000_t202" style="position:absolute;left:0;text-align:left;margin-left:141.45pt;margin-top:160.75pt;width:212.25pt;height:25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" filled="f" stroked="f" strokeweight=".5pt">
                <v:textbox>
                  <w:txbxContent>
                    <w:p w14:paraId="12AEF3D4" w14:textId="39DC5F63" w:rsidR="007B482E" w:rsidRPr="00230A2D" w:rsidRDefault="007B482E" w:rsidP="007B482E">
                      <w:pPr>
                        <w:rPr>
                          <w:lang w:val="tr-TR"/>
                        </w:rPr>
                      </w:pPr>
                      <w:r>
                        <w:rPr>
                          <w:lang w:val="tr-TR"/>
                        </w:rPr>
                        <w:t xml:space="preserve"> 0        1        0        0        0        0        0          1</w:t>
                      </w:r>
                    </w:p>
                  </w:txbxContent>
                </v:textbox>
              </v:shape>
            </w:pict>
          </mc:Fallback>
        </mc:AlternateContent>
      </w:r>
    </w:p>
    <w:p w14:paraId="50FE8171" w14:textId="1F72CE77" w:rsidR="009B6059" w:rsidRPr="009B6059" w:rsidRDefault="009B6059" w:rsidP="009B6059"/>
    <w:p w14:paraId="126766A7" w14:textId="23D9C9B8" w:rsidR="009B6059" w:rsidRPr="009B6059" w:rsidRDefault="009B6059" w:rsidP="009B6059"/>
    <w:p w14:paraId="751C6265" w14:textId="5CF7B2A1" w:rsidR="009B6059" w:rsidRPr="009B6059" w:rsidRDefault="009B6059" w:rsidP="009B6059"/>
    <w:p w14:paraId="258CA0BC" w14:textId="1EFF0266" w:rsidR="009B6059" w:rsidRPr="009B6059" w:rsidRDefault="009B6059" w:rsidP="009B6059"/>
    <w:p w14:paraId="380BBC13" w14:textId="353B0782" w:rsidR="009B6059" w:rsidRPr="009B6059" w:rsidRDefault="009B6059" w:rsidP="009B6059"/>
    <w:p w14:paraId="349BE191" w14:textId="5B293B43" w:rsidR="009B6059" w:rsidRPr="009B6059" w:rsidRDefault="009B6059" w:rsidP="009B6059"/>
    <w:p w14:paraId="57D34D09" w14:textId="603F27FC" w:rsidR="009B6059" w:rsidRPr="009B6059" w:rsidRDefault="009B6059" w:rsidP="009B6059"/>
    <w:p w14:paraId="71EDE6F4" w14:textId="4EC21ADF" w:rsidR="009B6059" w:rsidRPr="009B6059" w:rsidRDefault="009B6059" w:rsidP="009B6059"/>
    <w:p w14:paraId="078DBD26" w14:textId="639E1000" w:rsidR="009B6059" w:rsidRPr="009B6059" w:rsidRDefault="009B6059" w:rsidP="009B6059"/>
    <w:p w14:paraId="41D8CEDB" w14:textId="35846EE4" w:rsidR="009B6059" w:rsidRPr="009B6059" w:rsidRDefault="009B6059" w:rsidP="009B6059"/>
    <w:p w14:paraId="349EF7AC" w14:textId="519048F7" w:rsidR="009B6059" w:rsidRPr="009B6059" w:rsidRDefault="009B6059" w:rsidP="009B6059"/>
    <w:p w14:paraId="274C1083" w14:textId="2C2230D5" w:rsidR="009B6059" w:rsidRDefault="009B6059" w:rsidP="009B6059"/>
    <w:p w14:paraId="54A13CFE" w14:textId="77777777" w:rsidR="0057076D" w:rsidRDefault="009B6059" w:rsidP="009B6059">
      <w:pPr>
        <w:ind w:left="708"/>
        <w:rPr>
          <w:sz w:val="24"/>
          <w:szCs w:val="24"/>
        </w:rPr>
      </w:pPr>
      <w:r w:rsidRPr="009B6059">
        <w:rPr>
          <w:sz w:val="24"/>
          <w:szCs w:val="24"/>
        </w:rPr>
        <w:t>In Common Cathode</w:t>
      </w:r>
      <w:r>
        <w:rPr>
          <w:sz w:val="24"/>
          <w:szCs w:val="24"/>
        </w:rPr>
        <w:t>, as you can understand from the name, for all the leds cathode</w:t>
      </w:r>
      <w:r w:rsidRPr="009B6059">
        <w:rPr>
          <w:sz w:val="24"/>
          <w:szCs w:val="24"/>
        </w:rPr>
        <w:t xml:space="preserve"> </w:t>
      </w:r>
      <w:r>
        <w:rPr>
          <w:sz w:val="24"/>
          <w:szCs w:val="24"/>
        </w:rPr>
        <w:t>terminal is same</w:t>
      </w:r>
      <w:r w:rsidR="00515E42">
        <w:rPr>
          <w:sz w:val="24"/>
          <w:szCs w:val="24"/>
        </w:rPr>
        <w:t>(common)</w:t>
      </w:r>
      <w:r>
        <w:rPr>
          <w:sz w:val="24"/>
          <w:szCs w:val="24"/>
        </w:rPr>
        <w:t xml:space="preserve">. </w:t>
      </w:r>
    </w:p>
    <w:p w14:paraId="36B81A8B" w14:textId="6B0E39C1" w:rsidR="009B6059" w:rsidRDefault="009B6059" w:rsidP="009B6059">
      <w:pPr>
        <w:ind w:left="708"/>
        <w:rPr>
          <w:sz w:val="24"/>
          <w:szCs w:val="24"/>
        </w:rPr>
      </w:pPr>
      <w:r>
        <w:rPr>
          <w:sz w:val="24"/>
          <w:szCs w:val="24"/>
        </w:rPr>
        <w:t>And in Common Anode this time for the all leds</w:t>
      </w:r>
      <w:r w:rsidR="0057076D">
        <w:rPr>
          <w:sz w:val="24"/>
          <w:szCs w:val="24"/>
        </w:rPr>
        <w:t>,</w:t>
      </w:r>
      <w:r>
        <w:rPr>
          <w:sz w:val="24"/>
          <w:szCs w:val="24"/>
        </w:rPr>
        <w:t xml:space="preserve"> anode terminal is same(common).</w:t>
      </w:r>
    </w:p>
    <w:p w14:paraId="1EDBB2A6" w14:textId="040656E3" w:rsidR="008F7724" w:rsidRDefault="008F7724" w:rsidP="008F7724">
      <w:pPr>
        <w:pStyle w:val="ListeParagraf"/>
        <w:numPr>
          <w:ilvl w:val="0"/>
          <w:numId w:val="4"/>
        </w:numPr>
        <w:rPr>
          <w:b/>
          <w:bCs/>
          <w:sz w:val="24"/>
          <w:szCs w:val="24"/>
          <w:u w:val="single"/>
        </w:rPr>
      </w:pPr>
      <w:r w:rsidRPr="008F7724">
        <w:rPr>
          <w:b/>
          <w:bCs/>
          <w:sz w:val="24"/>
          <w:szCs w:val="24"/>
          <w:u w:val="single"/>
        </w:rPr>
        <w:t>Segment.c:</w:t>
      </w:r>
    </w:p>
    <w:p w14:paraId="023FFBA4" w14:textId="77777777" w:rsidR="0003725C" w:rsidRPr="008F7724" w:rsidRDefault="0003725C" w:rsidP="0003725C">
      <w:pPr>
        <w:pStyle w:val="ListeParagraf"/>
        <w:rPr>
          <w:b/>
          <w:bCs/>
          <w:sz w:val="24"/>
          <w:szCs w:val="24"/>
          <w:u w:val="single"/>
        </w:rPr>
      </w:pPr>
    </w:p>
    <w:p w14:paraId="78ECE865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Includes ----------------------------------------------------------*/</w:t>
      </w:r>
    </w:p>
    <w:p w14:paraId="339C6700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  <w:lang w:val="tr-TR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6000000</w:t>
      </w:r>
    </w:p>
    <w:p w14:paraId="12282BAB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util/delay.h&gt;</w:t>
      </w:r>
    </w:p>
    <w:p w14:paraId="2A1FE93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gpio.h"</w:t>
      </w:r>
    </w:p>
    <w:p w14:paraId="2543596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segment.h"</w:t>
      </w:r>
    </w:p>
    <w:p w14:paraId="23CA47A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222C573F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Variables ---------------------------------------------------------*/</w:t>
      </w:r>
    </w:p>
    <w:p w14:paraId="1A1BC37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Active-low digit 0 to 9</w:t>
      </w:r>
    </w:p>
    <w:p w14:paraId="36273D58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gment_valu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]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1A6935E2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abcdefgDP</w:t>
      </w:r>
    </w:p>
    <w:p w14:paraId="5144DB91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0000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git 0</w:t>
      </w:r>
    </w:p>
    <w:p w14:paraId="59A839EB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100111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git 1</w:t>
      </w:r>
    </w:p>
    <w:p w14:paraId="25C2C9F5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10010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git 2</w:t>
      </w:r>
    </w:p>
    <w:p w14:paraId="3CCA90D3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00110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git 3</w:t>
      </w:r>
    </w:p>
    <w:p w14:paraId="4222B9CE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1001100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git 4</w:t>
      </w:r>
    </w:p>
    <w:p w14:paraId="493EF4CB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100100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git 5</w:t>
      </w:r>
    </w:p>
    <w:p w14:paraId="0F41EB3D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100000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git 6</w:t>
      </w:r>
    </w:p>
    <w:p w14:paraId="6EEA2E51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0111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git 7</w:t>
      </w:r>
    </w:p>
    <w:p w14:paraId="28FFCB3E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00000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git 8</w:t>
      </w:r>
    </w:p>
    <w:p w14:paraId="7824E010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001001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git 9</w:t>
      </w:r>
    </w:p>
    <w:p w14:paraId="39B4BE26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;</w:t>
      </w:r>
    </w:p>
    <w:p w14:paraId="65EF86DA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31154B3D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Active-high position 0 to 3</w:t>
      </w:r>
    </w:p>
    <w:p w14:paraId="18F4282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gment_positi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]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69B5DE9F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3p2p1p0....</w:t>
      </w:r>
    </w:p>
    <w:p w14:paraId="012A7446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01000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0</w:t>
      </w:r>
    </w:p>
    <w:p w14:paraId="54BB543B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10000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1</w:t>
      </w:r>
    </w:p>
    <w:p w14:paraId="319B3B1F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100000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2</w:t>
      </w:r>
    </w:p>
    <w:p w14:paraId="2B37D17B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10000000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3</w:t>
      </w:r>
    </w:p>
    <w:p w14:paraId="176C1E86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;</w:t>
      </w:r>
    </w:p>
    <w:p w14:paraId="29DBAF0E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6BD784A6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Function definitions ----------------------------------------------*/</w:t>
      </w:r>
    </w:p>
    <w:p w14:paraId="4608C8F8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ini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5A12A4E3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184C8DA8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Configuration of SSD signals */</w:t>
      </w:r>
    </w:p>
    <w:p w14:paraId="4BE31CCE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config_outpu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DDR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LATCH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2D4DC35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config_outpu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DDR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CLK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1B10C123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config_outpu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DDRB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DAT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CCE140F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38E47411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2F458A51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--------------------------------------------------------------------*/</w:t>
      </w:r>
    </w:p>
    <w:p w14:paraId="19D80C9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gmen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input_typ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10688595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14D94E7E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bit_numb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;</w:t>
      </w:r>
    </w:p>
    <w:p w14:paraId="6FA4F570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668B656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input_typ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1A27C368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Getting segment and position values from the arrays</w:t>
      </w:r>
    </w:p>
    <w:p w14:paraId="02802F2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gment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gment_valu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gmen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]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0, 1, ..., 9</w:t>
      </w:r>
    </w:p>
    <w:p w14:paraId="0A9E5BEB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gment_positi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]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0, 1, 2, 3</w:t>
      </w:r>
    </w:p>
    <w:p w14:paraId="7838EAEF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3A99DC3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3BA2B972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ull LATCH, CLK, and DATA low</w:t>
      </w:r>
    </w:p>
    <w:p w14:paraId="6CB12779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low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LATCH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LATCH</w:t>
      </w:r>
    </w:p>
    <w:p w14:paraId="63443DB9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low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CLK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CLK</w:t>
      </w:r>
    </w:p>
    <w:p w14:paraId="4C00CA48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low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B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DAT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ATA</w:t>
      </w:r>
    </w:p>
    <w:p w14:paraId="555D1175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6E73A585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Wait 1 us</w:t>
      </w:r>
    </w:p>
    <w:p w14:paraId="65A1CE5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u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);</w:t>
      </w:r>
    </w:p>
    <w:p w14:paraId="0B7680C2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5C364414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Loop through the 1st byte (segments)</w:t>
      </w:r>
    </w:p>
    <w:p w14:paraId="28DE968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a b c d e f g DP (active low values)</w:t>
      </w:r>
    </w:p>
    <w:p w14:paraId="7E42462F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bit_numbe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bit_numbe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8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bit_numb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)</w:t>
      </w:r>
    </w:p>
    <w:p w14:paraId="4F8B644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31938EC1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Output DATA value (bit 0 of "segments")</w:t>
      </w:r>
    </w:p>
    <w:p w14:paraId="04D83F1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gment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%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2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LSB is 0</w:t>
      </w:r>
    </w:p>
    <w:p w14:paraId="76F9C31A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low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B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DAT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6BEA38B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else</w:t>
      </w:r>
    </w:p>
    <w:p w14:paraId="3A95094D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high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B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DAT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0292A7D7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4F3DA6EA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Wait 1 us</w:t>
      </w:r>
    </w:p>
    <w:p w14:paraId="0B39479D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u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);</w:t>
      </w:r>
    </w:p>
    <w:p w14:paraId="2F7D0C08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ull CLK high</w:t>
      </w:r>
    </w:p>
    <w:p w14:paraId="6B435902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high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CLK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11BA9438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Wait 1 us</w:t>
      </w:r>
    </w:p>
    <w:p w14:paraId="3DD4F0CD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u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);</w:t>
      </w:r>
    </w:p>
    <w:p w14:paraId="2D26B4C0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ull CLK low</w:t>
      </w:r>
    </w:p>
    <w:p w14:paraId="40F10025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low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CLK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789F4F79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12B8D277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Shift "segments"</w:t>
      </w:r>
    </w:p>
    <w:p w14:paraId="576EDC4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lastRenderedPageBreak/>
        <w:t xml:space="preserve">       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gment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segment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;</w:t>
      </w:r>
    </w:p>
    <w:p w14:paraId="53062ADF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2EA78FFE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6D4BDB16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Loop through the 2nd byte (position)</w:t>
      </w:r>
    </w:p>
    <w:p w14:paraId="1220D6B4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3 p2 p1 p0 . . . . (active high values)</w:t>
      </w:r>
    </w:p>
    <w:p w14:paraId="10D966A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fo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bit_numbe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bit_numbe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8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bit_numb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)</w:t>
      </w:r>
    </w:p>
    <w:p w14:paraId="7F449F8F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06AA314E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Output DATA value (bit 0 of "position")</w:t>
      </w:r>
    </w:p>
    <w:p w14:paraId="4A3236A8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%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2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LSB is 0</w:t>
      </w:r>
    </w:p>
    <w:p w14:paraId="0367A327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low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B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DAT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39EAB3A9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else</w:t>
      </w:r>
    </w:p>
    <w:p w14:paraId="7BFB1F7A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high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B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DAT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BF3774A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76344857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Wait 1 us</w:t>
      </w:r>
    </w:p>
    <w:p w14:paraId="4EC8388D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u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);</w:t>
      </w:r>
    </w:p>
    <w:p w14:paraId="722E584E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ull CLK high</w:t>
      </w:r>
    </w:p>
    <w:p w14:paraId="76FE956E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high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CLK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1FB788C9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Wait 1 us</w:t>
      </w:r>
    </w:p>
    <w:p w14:paraId="5F07492E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u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);</w:t>
      </w:r>
    </w:p>
    <w:p w14:paraId="358F5276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ull CLK low</w:t>
      </w:r>
    </w:p>
    <w:p w14:paraId="565B5028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low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CLK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081EFFD4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28490DB5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Shift "position"</w:t>
      </w:r>
    </w:p>
    <w:p w14:paraId="159F9A3F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ition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;</w:t>
      </w:r>
    </w:p>
    <w:p w14:paraId="26ED0CE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6F158FC0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2938A6AC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ull LATCH high</w:t>
      </w:r>
    </w:p>
    <w:p w14:paraId="7D5ED9F1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GPIO_write_high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&amp;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PORT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GMENT_LATCH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3ADBDB00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1F6D70EF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Wait 1 us</w:t>
      </w:r>
    </w:p>
    <w:p w14:paraId="449243CF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u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);</w:t>
      </w:r>
    </w:p>
    <w:p w14:paraId="3A4044E0" w14:textId="77777777" w:rsidR="001D795A" w:rsidRDefault="001D795A" w:rsidP="001D795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1BCA9A0D" w14:textId="4E9F15B3" w:rsidR="008F7724" w:rsidRDefault="001D795A" w:rsidP="001D795A">
      <w:pPr>
        <w:pStyle w:val="ListeParagraf"/>
        <w:ind w:left="1428"/>
        <w:rPr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113A4097" w14:textId="17254048" w:rsidR="008F7724" w:rsidRDefault="008F7724" w:rsidP="008F7724">
      <w:pPr>
        <w:ind w:firstLine="708"/>
      </w:pPr>
    </w:p>
    <w:p w14:paraId="59711ACE" w14:textId="42622299" w:rsidR="00D11DA9" w:rsidRPr="00D11DA9" w:rsidRDefault="00D11DA9" w:rsidP="00D11DA9">
      <w:pPr>
        <w:ind w:firstLine="708"/>
        <w:rPr>
          <w:b/>
          <w:bCs/>
          <w:sz w:val="24"/>
          <w:szCs w:val="24"/>
          <w:u w:val="single"/>
        </w:rPr>
      </w:pPr>
      <w:r w:rsidRPr="00D11DA9">
        <w:rPr>
          <w:b/>
          <w:bCs/>
          <w:sz w:val="24"/>
          <w:szCs w:val="24"/>
          <w:u w:val="single"/>
        </w:rPr>
        <w:t>main.c:</w:t>
      </w:r>
    </w:p>
    <w:p w14:paraId="631E3ADC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Includes ----------------------------------------------------------*/</w:t>
      </w:r>
    </w:p>
    <w:p w14:paraId="19C4E496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avr/io.h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AVR device-specific IO definitions</w:t>
      </w:r>
    </w:p>
    <w:p w14:paraId="31822017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avr/interrupt.h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Interrupts standard C library for AVR-GCC</w:t>
      </w:r>
    </w:p>
    <w:p w14:paraId="6815E4C6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timer.h"  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Timer library for AVR-GCC</w:t>
      </w:r>
    </w:p>
    <w:p w14:paraId="2AF678A4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segment.h"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Seven-segment display library for AVR-GCC</w:t>
      </w:r>
    </w:p>
    <w:p w14:paraId="4C7EF6F5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3DD4E481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Variables ---------------------------------------------------------*/</w:t>
      </w:r>
    </w:p>
    <w:p w14:paraId="2B4EF7FD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0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ecimal counter value for position 0</w:t>
      </w:r>
    </w:p>
    <w:p w14:paraId="0F8C778F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1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ecimal counter value for position 1</w:t>
      </w:r>
    </w:p>
    <w:p w14:paraId="1AD369D7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3B901C1F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Function definitions ----------------------------------------------*/</w:t>
      </w:r>
    </w:p>
    <w:p w14:paraId="2293A1E3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*</w:t>
      </w:r>
    </w:p>
    <w:p w14:paraId="14B64607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Main function where the program execution begins. Display decimal </w:t>
      </w:r>
    </w:p>
    <w:p w14:paraId="2FA935BD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counter values on SSD (Seven-segment display) when 16-bit </w:t>
      </w:r>
    </w:p>
    <w:p w14:paraId="097F5A2C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Timer/Counter1 overflows.</w:t>
      </w:r>
    </w:p>
    <w:p w14:paraId="75B2FA89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/</w:t>
      </w:r>
    </w:p>
    <w:p w14:paraId="6E424E95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00CD8ADE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685506F1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Configure SSD signals</w:t>
      </w:r>
    </w:p>
    <w:p w14:paraId="20F83068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ini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);</w:t>
      </w:r>
    </w:p>
    <w:p w14:paraId="6C65D773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1A075688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Test of SSD: display number '3' at position 0</w:t>
      </w:r>
    </w:p>
    <w:p w14:paraId="268F6DB5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0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);</w:t>
      </w:r>
    </w:p>
    <w:p w14:paraId="67708B79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0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2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);</w:t>
      </w:r>
    </w:p>
    <w:p w14:paraId="63A38F2D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14B8929C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Configure 16-bit Timer/Counter1</w:t>
      </w:r>
    </w:p>
    <w:p w14:paraId="07DD154F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    * Set prescaler and enable overflow interrupt */</w:t>
      </w:r>
    </w:p>
    <w:p w14:paraId="478738BD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TIM1_overflow_1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</w:p>
    <w:p w14:paraId="2998779D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TIM1_overflow_interrupt_enabl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);</w:t>
      </w:r>
    </w:p>
    <w:p w14:paraId="59318A6A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5C97F02E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Configure 8-bit Timer/Counter0</w:t>
      </w:r>
    </w:p>
    <w:p w14:paraId="4BE5EF39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    * Set prescaler and enable overflow interrupt */</w:t>
      </w:r>
    </w:p>
    <w:p w14:paraId="4F1747BB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TIM0_overflow_4m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);</w:t>
      </w:r>
    </w:p>
    <w:p w14:paraId="4B27AB99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TIM0_overflow_interrupt_enabl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);</w:t>
      </w:r>
    </w:p>
    <w:p w14:paraId="4BEEDE2E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5CE5D22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Enables interrupts by setting the global interrupt mask</w:t>
      </w:r>
    </w:p>
    <w:p w14:paraId="78D7B3B2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sei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);</w:t>
      </w:r>
    </w:p>
    <w:p w14:paraId="0615A569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0777566F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Infinite loop</w:t>
      </w:r>
    </w:p>
    <w:p w14:paraId="083B9707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)</w:t>
      </w:r>
    </w:p>
    <w:p w14:paraId="711D8B95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1580BB22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/* Empty loop. All subsequent operations are performed exclusively </w:t>
      </w:r>
    </w:p>
    <w:p w14:paraId="0697BF54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        * inside interrupt service routines ISRs */</w:t>
      </w:r>
    </w:p>
    <w:p w14:paraId="0693A0EF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689192C4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33B84DE8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Will never reach this</w:t>
      </w:r>
    </w:p>
    <w:p w14:paraId="40919BEA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2D1749A8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71719037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2CB6742F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Interrupt service routines ----------------------------------------*/</w:t>
      </w:r>
    </w:p>
    <w:p w14:paraId="6E93FF9F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TIMER0_OVF_v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3EC25AB7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411F044F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static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5DF51EC4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1FAA3DC4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611045A5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0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);</w:t>
      </w:r>
    </w:p>
    <w:p w14:paraId="484CA2AF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;</w:t>
      </w:r>
    </w:p>
    <w:p w14:paraId="3F09E1F3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792E00F7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1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);</w:t>
      </w:r>
    </w:p>
    <w:p w14:paraId="74E7EDD3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os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009BBFA7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721410DA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06D77B54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13A2F566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*</w:t>
      </w:r>
    </w:p>
    <w:p w14:paraId="6DAD0027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ISR starts when Timer/Counter1 overflows. Increment decimal counter</w:t>
      </w:r>
    </w:p>
    <w:p w14:paraId="20EBB78E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value and display it on SSD.</w:t>
      </w:r>
    </w:p>
    <w:p w14:paraId="0DED7EE8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/</w:t>
      </w:r>
    </w:p>
    <w:p w14:paraId="6B2A4639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TIMER1_OVF_v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4FD4DE89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346A01EA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0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61D8472C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0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412F42AB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0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4D1D723C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7DB45903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1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0AC7B38A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1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6)</w:t>
      </w:r>
    </w:p>
    <w:p w14:paraId="2A3F7AE5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1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605A5AC9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0559C8AF" w14:textId="77777777" w:rsidR="00D11DA9" w:rsidRDefault="00D11DA9" w:rsidP="00D11DA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3F38F973" w14:textId="63FEC085" w:rsidR="00D11DA9" w:rsidRDefault="00D11DA9" w:rsidP="008F7724">
      <w:pPr>
        <w:ind w:firstLine="708"/>
        <w:rPr>
          <w:b/>
          <w:bCs/>
          <w:sz w:val="24"/>
          <w:szCs w:val="24"/>
          <w:u w:val="single"/>
        </w:rPr>
      </w:pPr>
    </w:p>
    <w:p w14:paraId="3F2CACF2" w14:textId="2FB81310" w:rsidR="008736E0" w:rsidRDefault="008736E0" w:rsidP="008F7724">
      <w:pPr>
        <w:ind w:firstLine="708"/>
        <w:rPr>
          <w:b/>
          <w:bCs/>
          <w:sz w:val="24"/>
          <w:szCs w:val="24"/>
          <w:u w:val="single"/>
        </w:rPr>
      </w:pPr>
    </w:p>
    <w:p w14:paraId="43C014AB" w14:textId="3AE5C561" w:rsidR="008736E0" w:rsidRDefault="008736E0" w:rsidP="008F7724">
      <w:pPr>
        <w:ind w:firstLine="708"/>
        <w:rPr>
          <w:b/>
          <w:bCs/>
          <w:sz w:val="24"/>
          <w:szCs w:val="24"/>
          <w:u w:val="single"/>
        </w:rPr>
      </w:pPr>
    </w:p>
    <w:p w14:paraId="1BD1EB3D" w14:textId="77777777" w:rsidR="008736E0" w:rsidRDefault="008736E0" w:rsidP="008F7724">
      <w:pPr>
        <w:ind w:firstLine="708"/>
        <w:rPr>
          <w:b/>
          <w:bCs/>
          <w:sz w:val="24"/>
          <w:szCs w:val="24"/>
          <w:u w:val="single"/>
        </w:rPr>
      </w:pPr>
    </w:p>
    <w:p w14:paraId="2F361499" w14:textId="452F7961" w:rsidR="008736E0" w:rsidRDefault="008736E0" w:rsidP="008F7724">
      <w:pPr>
        <w:ind w:firstLine="708"/>
        <w:rPr>
          <w:b/>
          <w:bCs/>
          <w:sz w:val="24"/>
          <w:szCs w:val="2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3D071012" wp14:editId="495068A3">
            <wp:simplePos x="0" y="0"/>
            <wp:positionH relativeFrom="margin">
              <wp:align>center</wp:align>
            </wp:positionH>
            <wp:positionV relativeFrom="paragraph">
              <wp:posOffset>316561</wp:posOffset>
            </wp:positionV>
            <wp:extent cx="4977130" cy="3638550"/>
            <wp:effectExtent l="0" t="0" r="0" b="0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574" t="15459" r="32501" b="39144"/>
                    <a:stretch/>
                  </pic:blipFill>
                  <pic:spPr bwMode="auto">
                    <a:xfrm>
                      <a:off x="0" y="0"/>
                      <a:ext cx="4977130" cy="3638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24"/>
          <w:szCs w:val="24"/>
          <w:u w:val="single"/>
        </w:rPr>
        <w:t>Circuit:</w:t>
      </w:r>
    </w:p>
    <w:p w14:paraId="55EE63E0" w14:textId="01376522" w:rsidR="008736E0" w:rsidRDefault="008736E0" w:rsidP="008F7724">
      <w:pPr>
        <w:ind w:firstLine="708"/>
        <w:rPr>
          <w:noProof/>
        </w:rPr>
      </w:pPr>
    </w:p>
    <w:p w14:paraId="02915CCF" w14:textId="116DC8BE" w:rsidR="008736E0" w:rsidRDefault="008736E0" w:rsidP="008F7724">
      <w:pPr>
        <w:ind w:firstLine="708"/>
        <w:rPr>
          <w:b/>
          <w:bCs/>
          <w:sz w:val="24"/>
          <w:szCs w:val="24"/>
          <w:u w:val="single"/>
        </w:rPr>
      </w:pPr>
    </w:p>
    <w:p w14:paraId="3BBAE37C" w14:textId="1AEB562B" w:rsidR="001B74C6" w:rsidRDefault="001B74C6" w:rsidP="001B74C6">
      <w:pPr>
        <w:pStyle w:val="ListeParagraf"/>
        <w:numPr>
          <w:ilvl w:val="0"/>
          <w:numId w:val="4"/>
        </w:num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Look-up table for the snake application:</w:t>
      </w:r>
    </w:p>
    <w:p w14:paraId="51557262" w14:textId="1CAE9C75" w:rsidR="001B74C6" w:rsidRDefault="001B74C6" w:rsidP="001B74C6">
      <w:pPr>
        <w:pStyle w:val="ListeParagraf"/>
        <w:rPr>
          <w:b/>
          <w:bCs/>
          <w:sz w:val="24"/>
          <w:szCs w:val="24"/>
          <w:u w:val="single"/>
        </w:rPr>
      </w:pPr>
    </w:p>
    <w:tbl>
      <w:tblPr>
        <w:tblStyle w:val="TabloKlavuzu"/>
        <w:tblW w:w="0" w:type="auto"/>
        <w:tblInd w:w="720" w:type="dxa"/>
        <w:tblLook w:val="04A0" w:firstRow="1" w:lastRow="0" w:firstColumn="1" w:lastColumn="0" w:noHBand="0" w:noVBand="1"/>
      </w:tblPr>
      <w:tblGrid>
        <w:gridCol w:w="2101"/>
        <w:gridCol w:w="2124"/>
        <w:gridCol w:w="2124"/>
      </w:tblGrid>
      <w:tr w:rsidR="001B74C6" w14:paraId="255763CB" w14:textId="77777777" w:rsidTr="007E4DEB">
        <w:trPr>
          <w:trHeight w:val="589"/>
        </w:trPr>
        <w:tc>
          <w:tcPr>
            <w:tcW w:w="2101" w:type="dxa"/>
          </w:tcPr>
          <w:p w14:paraId="3107A1CE" w14:textId="77777777" w:rsidR="001B74C6" w:rsidRDefault="001B74C6" w:rsidP="001B74C6">
            <w:pPr>
              <w:pStyle w:val="ListeParagraf"/>
              <w:ind w:left="0"/>
              <w:rPr>
                <w:b/>
                <w:bCs/>
                <w:sz w:val="24"/>
                <w:szCs w:val="24"/>
                <w:u w:val="single"/>
              </w:rPr>
            </w:pPr>
          </w:p>
        </w:tc>
        <w:tc>
          <w:tcPr>
            <w:tcW w:w="2124" w:type="dxa"/>
          </w:tcPr>
          <w:p w14:paraId="0CD721BF" w14:textId="5245578E" w:rsidR="001B74C6" w:rsidRPr="001B74C6" w:rsidRDefault="001B74C6" w:rsidP="001B74C6">
            <w:pPr>
              <w:pStyle w:val="ListeParagraf"/>
              <w:ind w:left="0"/>
              <w:rPr>
                <w:b/>
                <w:bCs/>
                <w:sz w:val="24"/>
                <w:szCs w:val="24"/>
              </w:rPr>
            </w:pPr>
            <w:r w:rsidRPr="001B74C6">
              <w:rPr>
                <w:b/>
                <w:bCs/>
                <w:sz w:val="24"/>
                <w:szCs w:val="24"/>
              </w:rPr>
              <w:t>Segment Value</w:t>
            </w:r>
          </w:p>
        </w:tc>
        <w:tc>
          <w:tcPr>
            <w:tcW w:w="2124" w:type="dxa"/>
          </w:tcPr>
          <w:p w14:paraId="343661EC" w14:textId="4B19E0E1" w:rsidR="001B74C6" w:rsidRPr="001B74C6" w:rsidRDefault="001B74C6" w:rsidP="001B74C6">
            <w:pPr>
              <w:pStyle w:val="ListeParagraf"/>
              <w:ind w:left="0"/>
              <w:rPr>
                <w:b/>
                <w:bCs/>
                <w:sz w:val="24"/>
                <w:szCs w:val="24"/>
              </w:rPr>
            </w:pPr>
            <w:r w:rsidRPr="001B74C6">
              <w:rPr>
                <w:b/>
                <w:bCs/>
                <w:sz w:val="24"/>
                <w:szCs w:val="24"/>
              </w:rPr>
              <w:t>Segment Position</w:t>
            </w:r>
          </w:p>
        </w:tc>
      </w:tr>
      <w:tr w:rsidR="001B74C6" w14:paraId="0C83C8C4" w14:textId="77777777" w:rsidTr="007E4DEB">
        <w:trPr>
          <w:trHeight w:val="589"/>
        </w:trPr>
        <w:tc>
          <w:tcPr>
            <w:tcW w:w="2101" w:type="dxa"/>
          </w:tcPr>
          <w:p w14:paraId="19702355" w14:textId="6C7D3519" w:rsidR="001B74C6" w:rsidRPr="001B74C6" w:rsidRDefault="001B74C6" w:rsidP="001B74C6">
            <w:pPr>
              <w:pStyle w:val="ListeParagraf"/>
              <w:ind w:left="0"/>
              <w:rPr>
                <w:b/>
                <w:bCs/>
                <w:sz w:val="24"/>
                <w:szCs w:val="24"/>
              </w:rPr>
            </w:pPr>
            <w:r w:rsidRPr="001B74C6">
              <w:rPr>
                <w:b/>
                <w:bCs/>
                <w:sz w:val="24"/>
                <w:szCs w:val="24"/>
              </w:rPr>
              <w:t>Position 0, Led D</w:t>
            </w:r>
          </w:p>
        </w:tc>
        <w:tc>
          <w:tcPr>
            <w:tcW w:w="2124" w:type="dxa"/>
          </w:tcPr>
          <w:p w14:paraId="7E083211" w14:textId="7FF9AA07" w:rsidR="001B74C6" w:rsidRPr="007E4DEB" w:rsidRDefault="001B74C6" w:rsidP="007E4DEB">
            <w:pPr>
              <w:pStyle w:val="ListeParagraf"/>
              <w:ind w:left="0"/>
              <w:jc w:val="center"/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11101111</w:t>
            </w:r>
          </w:p>
        </w:tc>
        <w:tc>
          <w:tcPr>
            <w:tcW w:w="2124" w:type="dxa"/>
          </w:tcPr>
          <w:p w14:paraId="1B75AD3D" w14:textId="3DDA0766" w:rsidR="001B74C6" w:rsidRPr="007E4DEB" w:rsidRDefault="001B74C6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00010000</w:t>
            </w:r>
          </w:p>
        </w:tc>
      </w:tr>
      <w:tr w:rsidR="001B74C6" w14:paraId="23C52D0E" w14:textId="77777777" w:rsidTr="007E4DEB">
        <w:trPr>
          <w:trHeight w:val="615"/>
        </w:trPr>
        <w:tc>
          <w:tcPr>
            <w:tcW w:w="2101" w:type="dxa"/>
          </w:tcPr>
          <w:p w14:paraId="249C1A0C" w14:textId="1B40AE03" w:rsidR="001B74C6" w:rsidRPr="001B74C6" w:rsidRDefault="001B74C6" w:rsidP="001B74C6">
            <w:pPr>
              <w:pStyle w:val="ListeParagraf"/>
              <w:ind w:left="0"/>
              <w:rPr>
                <w:b/>
                <w:bCs/>
                <w:sz w:val="24"/>
                <w:szCs w:val="24"/>
              </w:rPr>
            </w:pPr>
            <w:r w:rsidRPr="001B74C6">
              <w:rPr>
                <w:b/>
                <w:bCs/>
                <w:sz w:val="24"/>
                <w:szCs w:val="24"/>
              </w:rPr>
              <w:t>Position 0, Led C</w:t>
            </w:r>
          </w:p>
        </w:tc>
        <w:tc>
          <w:tcPr>
            <w:tcW w:w="2124" w:type="dxa"/>
          </w:tcPr>
          <w:p w14:paraId="139FF3C9" w14:textId="290C64DF" w:rsidR="001B74C6" w:rsidRPr="007E4DEB" w:rsidRDefault="001B74C6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11011111</w:t>
            </w:r>
          </w:p>
        </w:tc>
        <w:tc>
          <w:tcPr>
            <w:tcW w:w="2124" w:type="dxa"/>
          </w:tcPr>
          <w:p w14:paraId="7A582D0C" w14:textId="6DE07FB5" w:rsidR="001B74C6" w:rsidRPr="007E4DEB" w:rsidRDefault="001B74C6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00010000</w:t>
            </w:r>
          </w:p>
        </w:tc>
      </w:tr>
      <w:tr w:rsidR="001B74C6" w14:paraId="3A855A5D" w14:textId="77777777" w:rsidTr="007E4DEB">
        <w:trPr>
          <w:trHeight w:val="589"/>
        </w:trPr>
        <w:tc>
          <w:tcPr>
            <w:tcW w:w="2101" w:type="dxa"/>
          </w:tcPr>
          <w:p w14:paraId="5E5E4A20" w14:textId="7F31B3AF" w:rsidR="001B74C6" w:rsidRPr="001B74C6" w:rsidRDefault="001B74C6" w:rsidP="001B74C6">
            <w:pPr>
              <w:pStyle w:val="ListeParagraf"/>
              <w:ind w:left="0"/>
              <w:rPr>
                <w:b/>
                <w:bCs/>
                <w:sz w:val="24"/>
                <w:szCs w:val="24"/>
              </w:rPr>
            </w:pPr>
            <w:r w:rsidRPr="001B74C6">
              <w:rPr>
                <w:b/>
                <w:bCs/>
                <w:sz w:val="24"/>
                <w:szCs w:val="24"/>
              </w:rPr>
              <w:t>Position 0, Led B</w:t>
            </w:r>
          </w:p>
        </w:tc>
        <w:tc>
          <w:tcPr>
            <w:tcW w:w="2124" w:type="dxa"/>
          </w:tcPr>
          <w:p w14:paraId="624E97DF" w14:textId="1C4CA868" w:rsidR="001B74C6" w:rsidRPr="007E4DEB" w:rsidRDefault="001B74C6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10111111</w:t>
            </w:r>
          </w:p>
        </w:tc>
        <w:tc>
          <w:tcPr>
            <w:tcW w:w="2124" w:type="dxa"/>
          </w:tcPr>
          <w:p w14:paraId="7C253594" w14:textId="1903D432" w:rsidR="001B74C6" w:rsidRPr="007E4DEB" w:rsidRDefault="001B74C6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00010000</w:t>
            </w:r>
          </w:p>
        </w:tc>
      </w:tr>
      <w:tr w:rsidR="001B74C6" w14:paraId="132254C5" w14:textId="77777777" w:rsidTr="007E4DEB">
        <w:trPr>
          <w:trHeight w:val="589"/>
        </w:trPr>
        <w:tc>
          <w:tcPr>
            <w:tcW w:w="2101" w:type="dxa"/>
          </w:tcPr>
          <w:p w14:paraId="28E87555" w14:textId="2C09D134" w:rsidR="001B74C6" w:rsidRPr="001B74C6" w:rsidRDefault="001B74C6" w:rsidP="001B74C6">
            <w:pPr>
              <w:pStyle w:val="ListeParagraf"/>
              <w:ind w:left="0"/>
              <w:rPr>
                <w:b/>
                <w:bCs/>
                <w:sz w:val="24"/>
                <w:szCs w:val="24"/>
              </w:rPr>
            </w:pPr>
            <w:r w:rsidRPr="001B74C6">
              <w:rPr>
                <w:b/>
                <w:bCs/>
                <w:sz w:val="24"/>
                <w:szCs w:val="24"/>
              </w:rPr>
              <w:t>Position 0, Led A</w:t>
            </w:r>
          </w:p>
        </w:tc>
        <w:tc>
          <w:tcPr>
            <w:tcW w:w="2124" w:type="dxa"/>
          </w:tcPr>
          <w:p w14:paraId="78EA05A8" w14:textId="43D917AD" w:rsidR="001B74C6" w:rsidRPr="007E4DEB" w:rsidRDefault="001B74C6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01111111</w:t>
            </w:r>
          </w:p>
        </w:tc>
        <w:tc>
          <w:tcPr>
            <w:tcW w:w="2124" w:type="dxa"/>
          </w:tcPr>
          <w:p w14:paraId="44E7FEAF" w14:textId="6A7ED694" w:rsidR="001B74C6" w:rsidRPr="007E4DEB" w:rsidRDefault="001B74C6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00010000</w:t>
            </w:r>
          </w:p>
        </w:tc>
      </w:tr>
      <w:tr w:rsidR="001B74C6" w14:paraId="48A4CB5C" w14:textId="77777777" w:rsidTr="007E4DEB">
        <w:trPr>
          <w:trHeight w:val="589"/>
        </w:trPr>
        <w:tc>
          <w:tcPr>
            <w:tcW w:w="2101" w:type="dxa"/>
          </w:tcPr>
          <w:p w14:paraId="271AD133" w14:textId="59C74E9C" w:rsidR="001B74C6" w:rsidRPr="001B74C6" w:rsidRDefault="001B74C6" w:rsidP="001B74C6">
            <w:pPr>
              <w:pStyle w:val="ListeParagraf"/>
              <w:ind w:left="0"/>
              <w:rPr>
                <w:b/>
                <w:bCs/>
                <w:sz w:val="24"/>
                <w:szCs w:val="24"/>
              </w:rPr>
            </w:pPr>
            <w:r w:rsidRPr="001B74C6">
              <w:rPr>
                <w:b/>
                <w:bCs/>
                <w:sz w:val="24"/>
                <w:szCs w:val="24"/>
              </w:rPr>
              <w:t>Position 1, Led A</w:t>
            </w:r>
          </w:p>
        </w:tc>
        <w:tc>
          <w:tcPr>
            <w:tcW w:w="2124" w:type="dxa"/>
          </w:tcPr>
          <w:p w14:paraId="4AD85DE1" w14:textId="34846945" w:rsidR="001B74C6" w:rsidRPr="007E4DEB" w:rsidRDefault="001B74C6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01111111</w:t>
            </w:r>
          </w:p>
        </w:tc>
        <w:tc>
          <w:tcPr>
            <w:tcW w:w="2124" w:type="dxa"/>
          </w:tcPr>
          <w:p w14:paraId="69965E19" w14:textId="2AE4250F" w:rsidR="001B74C6" w:rsidRPr="007E4DEB" w:rsidRDefault="001B74C6" w:rsidP="007E4DEB">
            <w:pPr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00100000</w:t>
            </w:r>
          </w:p>
        </w:tc>
      </w:tr>
      <w:tr w:rsidR="001B74C6" w14:paraId="7773A87E" w14:textId="77777777" w:rsidTr="007E4DEB">
        <w:trPr>
          <w:trHeight w:val="589"/>
        </w:trPr>
        <w:tc>
          <w:tcPr>
            <w:tcW w:w="2101" w:type="dxa"/>
          </w:tcPr>
          <w:p w14:paraId="751A5FEF" w14:textId="5AA9D79C" w:rsidR="001B74C6" w:rsidRPr="001B74C6" w:rsidRDefault="001B74C6" w:rsidP="001B74C6">
            <w:pPr>
              <w:pStyle w:val="ListeParagraf"/>
              <w:ind w:left="0"/>
              <w:rPr>
                <w:b/>
                <w:bCs/>
                <w:sz w:val="24"/>
                <w:szCs w:val="24"/>
              </w:rPr>
            </w:pPr>
            <w:r w:rsidRPr="001B74C6">
              <w:rPr>
                <w:b/>
                <w:bCs/>
                <w:sz w:val="24"/>
                <w:szCs w:val="24"/>
              </w:rPr>
              <w:t>Position 1, Led F</w:t>
            </w:r>
          </w:p>
        </w:tc>
        <w:tc>
          <w:tcPr>
            <w:tcW w:w="2124" w:type="dxa"/>
          </w:tcPr>
          <w:p w14:paraId="0FDF5A06" w14:textId="0DF0FE30" w:rsidR="001B74C6" w:rsidRPr="007E4DEB" w:rsidRDefault="007E4DEB" w:rsidP="007E4DEB">
            <w:pPr>
              <w:pStyle w:val="ListeParagraf"/>
              <w:ind w:left="0"/>
              <w:jc w:val="center"/>
              <w:rPr>
                <w:b/>
                <w:bCs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11111011</w:t>
            </w:r>
          </w:p>
        </w:tc>
        <w:tc>
          <w:tcPr>
            <w:tcW w:w="2124" w:type="dxa"/>
          </w:tcPr>
          <w:p w14:paraId="068D57F3" w14:textId="5B6D4DA2" w:rsidR="001B74C6" w:rsidRPr="007E4DEB" w:rsidRDefault="007E4DEB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00100000</w:t>
            </w:r>
          </w:p>
        </w:tc>
      </w:tr>
      <w:tr w:rsidR="001B74C6" w14:paraId="15B3A616" w14:textId="77777777" w:rsidTr="007E4DEB">
        <w:trPr>
          <w:trHeight w:val="615"/>
        </w:trPr>
        <w:tc>
          <w:tcPr>
            <w:tcW w:w="2101" w:type="dxa"/>
          </w:tcPr>
          <w:p w14:paraId="2B13D1DA" w14:textId="61ABC54A" w:rsidR="001B74C6" w:rsidRPr="001B74C6" w:rsidRDefault="001B74C6" w:rsidP="001B74C6">
            <w:pPr>
              <w:pStyle w:val="ListeParagraf"/>
              <w:ind w:left="0"/>
              <w:rPr>
                <w:b/>
                <w:bCs/>
                <w:sz w:val="24"/>
                <w:szCs w:val="24"/>
              </w:rPr>
            </w:pPr>
            <w:r w:rsidRPr="001B74C6">
              <w:rPr>
                <w:b/>
                <w:bCs/>
                <w:sz w:val="24"/>
                <w:szCs w:val="24"/>
              </w:rPr>
              <w:t>Position 1, Led E</w:t>
            </w:r>
          </w:p>
        </w:tc>
        <w:tc>
          <w:tcPr>
            <w:tcW w:w="2124" w:type="dxa"/>
          </w:tcPr>
          <w:p w14:paraId="32665736" w14:textId="535B8295" w:rsidR="001B74C6" w:rsidRPr="007E4DEB" w:rsidRDefault="007E4DEB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11110111</w:t>
            </w:r>
          </w:p>
        </w:tc>
        <w:tc>
          <w:tcPr>
            <w:tcW w:w="2124" w:type="dxa"/>
          </w:tcPr>
          <w:p w14:paraId="1B2C833E" w14:textId="0DC7AB7C" w:rsidR="001B74C6" w:rsidRPr="007E4DEB" w:rsidRDefault="007E4DEB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00100000</w:t>
            </w:r>
          </w:p>
        </w:tc>
      </w:tr>
      <w:tr w:rsidR="001B74C6" w14:paraId="2023C3D5" w14:textId="77777777" w:rsidTr="007E4DEB">
        <w:trPr>
          <w:trHeight w:val="589"/>
        </w:trPr>
        <w:tc>
          <w:tcPr>
            <w:tcW w:w="2101" w:type="dxa"/>
          </w:tcPr>
          <w:p w14:paraId="27F75530" w14:textId="68AF19CB" w:rsidR="001B74C6" w:rsidRPr="001B74C6" w:rsidRDefault="001B74C6" w:rsidP="001B74C6">
            <w:pPr>
              <w:pStyle w:val="ListeParagraf"/>
              <w:ind w:left="0"/>
              <w:rPr>
                <w:b/>
                <w:bCs/>
                <w:sz w:val="24"/>
                <w:szCs w:val="24"/>
              </w:rPr>
            </w:pPr>
            <w:r w:rsidRPr="001B74C6">
              <w:rPr>
                <w:b/>
                <w:bCs/>
                <w:sz w:val="24"/>
                <w:szCs w:val="24"/>
              </w:rPr>
              <w:t>Position 1, Led D</w:t>
            </w:r>
          </w:p>
        </w:tc>
        <w:tc>
          <w:tcPr>
            <w:tcW w:w="2124" w:type="dxa"/>
          </w:tcPr>
          <w:p w14:paraId="568BD8F2" w14:textId="779B9B5A" w:rsidR="001B74C6" w:rsidRPr="007E4DEB" w:rsidRDefault="007E4DEB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11101111</w:t>
            </w:r>
          </w:p>
        </w:tc>
        <w:tc>
          <w:tcPr>
            <w:tcW w:w="2124" w:type="dxa"/>
          </w:tcPr>
          <w:p w14:paraId="4E0E92D5" w14:textId="21133572" w:rsidR="001B74C6" w:rsidRPr="007E4DEB" w:rsidRDefault="007E4DEB" w:rsidP="007E4DEB">
            <w:pPr>
              <w:pStyle w:val="ListeParagraf"/>
              <w:ind w:left="0"/>
              <w:jc w:val="center"/>
              <w:rPr>
                <w:b/>
                <w:bCs/>
                <w:u w:val="single"/>
              </w:rPr>
            </w:pPr>
            <w:r w:rsidRPr="007E4DEB">
              <w:rPr>
                <w:rFonts w:ascii="Consolas" w:hAnsi="Consolas" w:cs="Consolas"/>
                <w:color w:val="000000"/>
                <w:highlight w:val="white"/>
                <w:lang w:val="tr-TR"/>
              </w:rPr>
              <w:t>0b00100000</w:t>
            </w:r>
          </w:p>
        </w:tc>
      </w:tr>
    </w:tbl>
    <w:p w14:paraId="71B4E461" w14:textId="7127F90A" w:rsidR="001B74C6" w:rsidRDefault="001B74C6" w:rsidP="001B74C6">
      <w:pPr>
        <w:pStyle w:val="ListeParagraf"/>
        <w:rPr>
          <w:b/>
          <w:bCs/>
          <w:sz w:val="24"/>
          <w:szCs w:val="24"/>
        </w:rPr>
      </w:pPr>
    </w:p>
    <w:p w14:paraId="2589F3DD" w14:textId="385D293F" w:rsidR="007E4DEB" w:rsidRDefault="007E4DEB" w:rsidP="001B74C6">
      <w:pPr>
        <w:pStyle w:val="ListeParagraf"/>
        <w:rPr>
          <w:b/>
          <w:bCs/>
          <w:sz w:val="24"/>
          <w:szCs w:val="24"/>
        </w:rPr>
      </w:pPr>
    </w:p>
    <w:p w14:paraId="6904260F" w14:textId="02E9BFE7" w:rsidR="007E4DEB" w:rsidRPr="007E4DEB" w:rsidRDefault="007E4DEB" w:rsidP="001B74C6">
      <w:pPr>
        <w:pStyle w:val="ListeParagraf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m</w:t>
      </w:r>
      <w:r w:rsidRPr="007E4DEB">
        <w:rPr>
          <w:b/>
          <w:bCs/>
          <w:sz w:val="24"/>
          <w:szCs w:val="24"/>
          <w:u w:val="single"/>
        </w:rPr>
        <w:t>ain.c:</w:t>
      </w:r>
    </w:p>
    <w:p w14:paraId="5F048CE4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</w:t>
      </w:r>
    </w:p>
    <w:p w14:paraId="4C9DF6D8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snake_application.c</w:t>
      </w:r>
    </w:p>
    <w:p w14:paraId="6313AB83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</w:t>
      </w:r>
    </w:p>
    <w:p w14:paraId="04A7A1C7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Created: 27.10.2020 11:51:05</w:t>
      </w:r>
    </w:p>
    <w:p w14:paraId="2DF5F2F6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Author : dkorb</w:t>
      </w:r>
    </w:p>
    <w:p w14:paraId="4F768C86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/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</w:p>
    <w:p w14:paraId="11F9E39F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3A9E16AA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Includes ----------------------------------------------------------*/</w:t>
      </w:r>
    </w:p>
    <w:p w14:paraId="5DD851AC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i/>
          <w:iCs/>
          <w:color w:val="A000A0"/>
          <w:sz w:val="19"/>
          <w:szCs w:val="19"/>
          <w:highlight w:val="white"/>
          <w:lang w:val="tr-TR"/>
        </w:rPr>
        <w:t>F_CPU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6000000</w:t>
      </w:r>
    </w:p>
    <w:p w14:paraId="4EC20C20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util/delay.h&gt;</w:t>
      </w:r>
    </w:p>
    <w:p w14:paraId="0557FCE6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avr/io.h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AVR device-specific IO definitions</w:t>
      </w:r>
    </w:p>
    <w:p w14:paraId="1B8DABCB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segment.h" 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Seven-segment display library for AVR-GCC</w:t>
      </w:r>
    </w:p>
    <w:p w14:paraId="250452FB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// Note: Specially for this application, "input_type" parameter added to the </w:t>
      </w:r>
    </w:p>
    <w:p w14:paraId="31F01E8F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ab/>
        <w:t xml:space="preserve"> "SEG_update_shift_regs" function in segment.h, for setting the</w:t>
      </w:r>
    </w:p>
    <w:p w14:paraId="63D11057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ab/>
        <w:t xml:space="preserve">  input type for the function.</w:t>
      </w:r>
    </w:p>
    <w:p w14:paraId="666CC2E1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757D1371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Variables ---------------------------------------------------------*/</w:t>
      </w:r>
    </w:p>
    <w:p w14:paraId="5A5FD0DB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28DC56AC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27F5DAA7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1DD20E2A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Configure SSD signals</w:t>
      </w:r>
    </w:p>
    <w:p w14:paraId="1E761E67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ini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);</w:t>
      </w:r>
    </w:p>
    <w:p w14:paraId="34791149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398FC61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Replace with your application code */</w:t>
      </w:r>
    </w:p>
    <w:p w14:paraId="3F16ED6E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</w:p>
    <w:p w14:paraId="6D9F66C8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1736EDFC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0b111011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01000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0, Led D</w:t>
      </w:r>
    </w:p>
    <w:p w14:paraId="3154A29B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m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250);</w:t>
      </w:r>
    </w:p>
    <w:p w14:paraId="16EEE7C8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0b110111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01000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0, Led C</w:t>
      </w:r>
    </w:p>
    <w:p w14:paraId="663EA478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m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250);</w:t>
      </w:r>
    </w:p>
    <w:p w14:paraId="0C386E02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0b101111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01000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0, Led B</w:t>
      </w:r>
    </w:p>
    <w:p w14:paraId="6BE0F11B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m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250);</w:t>
      </w:r>
    </w:p>
    <w:p w14:paraId="2F8E835C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0b011111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01000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0, Led A</w:t>
      </w:r>
    </w:p>
    <w:p w14:paraId="09521F4A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m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250);</w:t>
      </w:r>
    </w:p>
    <w:p w14:paraId="2E871C92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0b011111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10000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1, Led A</w:t>
      </w:r>
    </w:p>
    <w:p w14:paraId="105FD9D8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m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250);</w:t>
      </w:r>
    </w:p>
    <w:p w14:paraId="4834EDEA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0b111110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10000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1, Led F</w:t>
      </w:r>
    </w:p>
    <w:p w14:paraId="3197F78F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m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250);</w:t>
      </w:r>
    </w:p>
    <w:p w14:paraId="2E0102B7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0b111101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10000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1, Led E</w:t>
      </w:r>
    </w:p>
    <w:p w14:paraId="77D1F12E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m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250);</w:t>
      </w:r>
    </w:p>
    <w:p w14:paraId="4C1E7596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SEG_update_shift_reg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0b11101111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b00100000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Position 1, Led D</w:t>
      </w:r>
    </w:p>
    <w:p w14:paraId="4791C958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_delay_m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250);</w:t>
      </w:r>
    </w:p>
    <w:p w14:paraId="3EE6043E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193D9F1C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6C0DADD1" w14:textId="77777777" w:rsidR="007E4DEB" w:rsidRDefault="007E4DEB" w:rsidP="007E4D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</w:p>
    <w:p w14:paraId="01B8F037" w14:textId="77777777" w:rsidR="007E4DEB" w:rsidRPr="001B74C6" w:rsidRDefault="007E4DEB" w:rsidP="001B74C6">
      <w:pPr>
        <w:pStyle w:val="ListeParagraf"/>
        <w:rPr>
          <w:b/>
          <w:bCs/>
          <w:sz w:val="24"/>
          <w:szCs w:val="24"/>
        </w:rPr>
      </w:pPr>
    </w:p>
    <w:sectPr w:rsidR="007E4DEB" w:rsidRPr="001B74C6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60B7F" w14:textId="77777777" w:rsidR="00A768F9" w:rsidRDefault="00A768F9">
      <w:pPr>
        <w:spacing w:after="0" w:line="240" w:lineRule="auto"/>
      </w:pPr>
      <w:r>
        <w:separator/>
      </w:r>
    </w:p>
  </w:endnote>
  <w:endnote w:type="continuationSeparator" w:id="0">
    <w:p w14:paraId="11251EAB" w14:textId="77777777" w:rsidR="00A768F9" w:rsidRDefault="00A768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D1C82" w14:textId="77777777" w:rsidR="00A768F9" w:rsidRDefault="00A768F9">
      <w:pPr>
        <w:spacing w:after="0" w:line="240" w:lineRule="auto"/>
      </w:pPr>
      <w:r>
        <w:separator/>
      </w:r>
    </w:p>
  </w:footnote>
  <w:footnote w:type="continuationSeparator" w:id="0">
    <w:p w14:paraId="75A2A382" w14:textId="77777777" w:rsidR="00A768F9" w:rsidRDefault="00A768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2B5F1" w14:textId="77777777" w:rsidR="00C4730D" w:rsidRDefault="00A768F9">
    <w:pPr>
      <w:pStyle w:val="stBilgi"/>
      <w:rPr>
        <w:lang w:val="tr-TR"/>
      </w:rPr>
    </w:pPr>
  </w:p>
  <w:p w14:paraId="674AB457" w14:textId="77777777" w:rsidR="00C4730D" w:rsidRPr="00C4730D" w:rsidRDefault="00A768F9">
    <w:pPr>
      <w:pStyle w:val="stBilgi"/>
      <w:rPr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C3A66"/>
    <w:multiLevelType w:val="hybridMultilevel"/>
    <w:tmpl w:val="6B10BCB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A0B4E"/>
    <w:multiLevelType w:val="hybridMultilevel"/>
    <w:tmpl w:val="850244B0"/>
    <w:lvl w:ilvl="0" w:tplc="7AA2F87A">
      <w:start w:val="1"/>
      <w:numFmt w:val="decimal"/>
      <w:lvlText w:val="%1)"/>
      <w:lvlJc w:val="left"/>
      <w:pPr>
        <w:ind w:left="78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32D67272"/>
    <w:multiLevelType w:val="hybridMultilevel"/>
    <w:tmpl w:val="1D08097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DB7457"/>
    <w:multiLevelType w:val="hybridMultilevel"/>
    <w:tmpl w:val="D92022DA"/>
    <w:lvl w:ilvl="0" w:tplc="47B07CC2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Y1NjExMDGwtDBX0lEKTi0uzszPAykwNK4FAFD9tvMtAAAA"/>
  </w:docVars>
  <w:rsids>
    <w:rsidRoot w:val="00C926CA"/>
    <w:rsid w:val="00001357"/>
    <w:rsid w:val="00023542"/>
    <w:rsid w:val="0003725C"/>
    <w:rsid w:val="00081A34"/>
    <w:rsid w:val="000A3BFE"/>
    <w:rsid w:val="000E3AD9"/>
    <w:rsid w:val="000F7934"/>
    <w:rsid w:val="001106D4"/>
    <w:rsid w:val="00131156"/>
    <w:rsid w:val="00166CE5"/>
    <w:rsid w:val="0018183D"/>
    <w:rsid w:val="001B64CA"/>
    <w:rsid w:val="001B74C6"/>
    <w:rsid w:val="001D795A"/>
    <w:rsid w:val="001F4132"/>
    <w:rsid w:val="00230A2D"/>
    <w:rsid w:val="002403F3"/>
    <w:rsid w:val="0026111A"/>
    <w:rsid w:val="002618A6"/>
    <w:rsid w:val="002A3BB8"/>
    <w:rsid w:val="002A40EF"/>
    <w:rsid w:val="002C5D1D"/>
    <w:rsid w:val="002E2209"/>
    <w:rsid w:val="00311F03"/>
    <w:rsid w:val="003213B3"/>
    <w:rsid w:val="00341364"/>
    <w:rsid w:val="003A3D89"/>
    <w:rsid w:val="003B212B"/>
    <w:rsid w:val="003D6503"/>
    <w:rsid w:val="004039CE"/>
    <w:rsid w:val="00405C8E"/>
    <w:rsid w:val="004143FC"/>
    <w:rsid w:val="004250CF"/>
    <w:rsid w:val="00435C02"/>
    <w:rsid w:val="00446D77"/>
    <w:rsid w:val="00453F4D"/>
    <w:rsid w:val="00491F84"/>
    <w:rsid w:val="00515E42"/>
    <w:rsid w:val="0057076D"/>
    <w:rsid w:val="005A2BA0"/>
    <w:rsid w:val="005B60F0"/>
    <w:rsid w:val="005D2711"/>
    <w:rsid w:val="0063498B"/>
    <w:rsid w:val="00641233"/>
    <w:rsid w:val="00642B95"/>
    <w:rsid w:val="006547BA"/>
    <w:rsid w:val="00684529"/>
    <w:rsid w:val="006B3DA4"/>
    <w:rsid w:val="00704AEF"/>
    <w:rsid w:val="007419F5"/>
    <w:rsid w:val="0075390F"/>
    <w:rsid w:val="00795E11"/>
    <w:rsid w:val="007A5C33"/>
    <w:rsid w:val="007B482E"/>
    <w:rsid w:val="007E4DEB"/>
    <w:rsid w:val="007F3A12"/>
    <w:rsid w:val="00812F8D"/>
    <w:rsid w:val="00824B65"/>
    <w:rsid w:val="008736E0"/>
    <w:rsid w:val="00874903"/>
    <w:rsid w:val="008D23BA"/>
    <w:rsid w:val="008F7724"/>
    <w:rsid w:val="009017A2"/>
    <w:rsid w:val="00965DE8"/>
    <w:rsid w:val="009716FD"/>
    <w:rsid w:val="0099331A"/>
    <w:rsid w:val="009B4646"/>
    <w:rsid w:val="009B6059"/>
    <w:rsid w:val="00A26005"/>
    <w:rsid w:val="00A4403C"/>
    <w:rsid w:val="00A638C6"/>
    <w:rsid w:val="00A768F9"/>
    <w:rsid w:val="00A86515"/>
    <w:rsid w:val="00AD2334"/>
    <w:rsid w:val="00AD37A3"/>
    <w:rsid w:val="00AE5C23"/>
    <w:rsid w:val="00B32904"/>
    <w:rsid w:val="00B34847"/>
    <w:rsid w:val="00BF6BE0"/>
    <w:rsid w:val="00C0499F"/>
    <w:rsid w:val="00C2796F"/>
    <w:rsid w:val="00C3019C"/>
    <w:rsid w:val="00C926CA"/>
    <w:rsid w:val="00C93366"/>
    <w:rsid w:val="00CB397F"/>
    <w:rsid w:val="00D11DA9"/>
    <w:rsid w:val="00D46443"/>
    <w:rsid w:val="00D54A41"/>
    <w:rsid w:val="00D62417"/>
    <w:rsid w:val="00D84B9D"/>
    <w:rsid w:val="00DC14D8"/>
    <w:rsid w:val="00E87714"/>
    <w:rsid w:val="00F27F3A"/>
    <w:rsid w:val="00F37CA1"/>
    <w:rsid w:val="00FE1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40B62"/>
  <w15:chartTrackingRefBased/>
  <w15:docId w15:val="{DCCAA6DC-AA38-4F7B-B3DA-7475D8CEE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6CA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926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926CA"/>
    <w:rPr>
      <w:lang w:val="en-US"/>
    </w:rPr>
  </w:style>
  <w:style w:type="paragraph" w:styleId="ListeParagraf">
    <w:name w:val="List Paragraph"/>
    <w:basedOn w:val="Normal"/>
    <w:uiPriority w:val="34"/>
    <w:qFormat/>
    <w:rsid w:val="00C926CA"/>
    <w:pPr>
      <w:ind w:left="720"/>
      <w:contextualSpacing/>
    </w:pPr>
  </w:style>
  <w:style w:type="table" w:styleId="TabloKlavuzu">
    <w:name w:val="Table Grid"/>
    <w:basedOn w:val="NormalTablo"/>
    <w:uiPriority w:val="39"/>
    <w:rsid w:val="001B74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31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01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2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1</Pages>
  <Words>1070</Words>
  <Characters>6099</Characters>
  <Application>Microsoft Office Word</Application>
  <DocSecurity>0</DocSecurity>
  <Lines>50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İRKAN KORBEY</dc:creator>
  <cp:keywords/>
  <dc:description/>
  <cp:lastModifiedBy>DEMİRKAN KORBEY</cp:lastModifiedBy>
  <cp:revision>196</cp:revision>
  <cp:lastPrinted>2020-10-27T18:30:00Z</cp:lastPrinted>
  <dcterms:created xsi:type="dcterms:W3CDTF">2020-10-13T17:25:00Z</dcterms:created>
  <dcterms:modified xsi:type="dcterms:W3CDTF">2020-10-27T18:30:00Z</dcterms:modified>
</cp:coreProperties>
</file>